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5A45" w:rsidRDefault="001D1782">
      <w:pPr>
        <w:pStyle w:val="normal0"/>
        <w:jc w:val="center"/>
      </w:pPr>
      <w:r>
        <w:rPr>
          <w:noProof/>
        </w:rPr>
        <w:drawing>
          <wp:inline distT="114300" distB="114300" distL="114300" distR="114300">
            <wp:extent cx="3976688" cy="2479057"/>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3976688" cy="2479057"/>
                    </a:xfrm>
                    <a:prstGeom prst="rect">
                      <a:avLst/>
                    </a:prstGeom>
                    <a:ln/>
                  </pic:spPr>
                </pic:pic>
              </a:graphicData>
            </a:graphic>
          </wp:inline>
        </w:drawing>
      </w:r>
    </w:p>
    <w:p w:rsidR="00945A45" w:rsidRDefault="001D1782">
      <w:pPr>
        <w:pStyle w:val="normal0"/>
        <w:jc w:val="center"/>
        <w:rPr>
          <w:b/>
        </w:rPr>
      </w:pPr>
      <w:r>
        <w:rPr>
          <w:b/>
        </w:rPr>
        <w:t>R</w:t>
      </w:r>
      <w:r w:rsidR="006A48CF">
        <w:rPr>
          <w:b/>
        </w:rPr>
        <w:t xml:space="preserve">egion </w:t>
      </w:r>
      <w:proofErr w:type="gramStart"/>
      <w:r w:rsidR="006A48CF">
        <w:rPr>
          <w:b/>
        </w:rPr>
        <w:t>II  Meeting</w:t>
      </w:r>
      <w:proofErr w:type="gramEnd"/>
    </w:p>
    <w:p w:rsidR="00945A45" w:rsidRDefault="006A48CF">
      <w:pPr>
        <w:pStyle w:val="normal0"/>
        <w:jc w:val="center"/>
        <w:rPr>
          <w:b/>
        </w:rPr>
      </w:pPr>
      <w:r>
        <w:rPr>
          <w:b/>
        </w:rPr>
        <w:t xml:space="preserve">Thursday, April </w:t>
      </w:r>
      <w:proofErr w:type="gramStart"/>
      <w:r>
        <w:rPr>
          <w:b/>
        </w:rPr>
        <w:t>5</w:t>
      </w:r>
      <w:r w:rsidRPr="006A48CF">
        <w:rPr>
          <w:b/>
          <w:vertAlign w:val="superscript"/>
        </w:rPr>
        <w:t>th</w:t>
      </w:r>
      <w:r>
        <w:rPr>
          <w:b/>
        </w:rPr>
        <w:t xml:space="preserve"> ,</w:t>
      </w:r>
      <w:proofErr w:type="gramEnd"/>
      <w:r>
        <w:rPr>
          <w:b/>
        </w:rPr>
        <w:t>2018 , 8:00pm, TJCSGA State Conference</w:t>
      </w:r>
    </w:p>
    <w:p w:rsidR="00945A45" w:rsidRDefault="00945A45">
      <w:pPr>
        <w:pStyle w:val="normal0"/>
        <w:rPr>
          <w:b/>
        </w:rPr>
      </w:pPr>
    </w:p>
    <w:p w:rsidR="00945A45" w:rsidRDefault="00377746">
      <w:pPr>
        <w:pStyle w:val="normal0"/>
        <w:rPr>
          <w:b/>
        </w:rPr>
      </w:pPr>
      <w:r>
        <w:rPr>
          <w:b/>
        </w:rPr>
        <w:t>I. Call to order (8:09</w:t>
      </w:r>
      <w:r w:rsidR="001D1782">
        <w:rPr>
          <w:b/>
        </w:rPr>
        <w:t>pm)</w:t>
      </w:r>
    </w:p>
    <w:p w:rsidR="00945A45" w:rsidRDefault="001D1782">
      <w:pPr>
        <w:pStyle w:val="normal0"/>
        <w:rPr>
          <w:b/>
        </w:rPr>
      </w:pPr>
      <w:r>
        <w:rPr>
          <w:b/>
        </w:rPr>
        <w:t>II. Roll Call</w:t>
      </w:r>
    </w:p>
    <w:p w:rsidR="00326F7E" w:rsidRPr="001B4191" w:rsidRDefault="001D1782" w:rsidP="00326F7E">
      <w:pPr>
        <w:pStyle w:val="normal0"/>
        <w:rPr>
          <w:noProof/>
        </w:rPr>
      </w:pPr>
      <w:r>
        <w:rPr>
          <w:b/>
        </w:rPr>
        <w:t>III. Reading and approval of the agenda</w:t>
      </w:r>
      <w:r w:rsidR="00D902E9">
        <w:rPr>
          <w:b/>
        </w:rPr>
        <w:t xml:space="preserve">- </w:t>
      </w:r>
      <w:r w:rsidR="00D902E9" w:rsidRPr="00D902E9">
        <w:t>Richland College</w:t>
      </w:r>
      <w:r w:rsidR="00D902E9" w:rsidRPr="001B4191">
        <w:t xml:space="preserve"> moved</w:t>
      </w:r>
      <w:r w:rsidR="00326F7E" w:rsidRPr="001B4191">
        <w:rPr>
          <w:noProof/>
        </w:rPr>
        <w:t xml:space="preserve"> to dismiss the reading and the approval of the agenda. </w:t>
      </w:r>
      <w:r w:rsidR="006A48CF" w:rsidRPr="001B4191">
        <w:rPr>
          <w:noProof/>
        </w:rPr>
        <w:t>Northlake College</w:t>
      </w:r>
      <w:r w:rsidR="00326F7E" w:rsidRPr="001B4191">
        <w:t xml:space="preserve"> </w:t>
      </w:r>
      <w:r w:rsidR="00326F7E" w:rsidRPr="001B4191">
        <w:rPr>
          <w:noProof/>
        </w:rPr>
        <w:t>second</w:t>
      </w:r>
      <w:r w:rsidR="00922FB1" w:rsidRPr="001B4191">
        <w:rPr>
          <w:noProof/>
        </w:rPr>
        <w:t>s</w:t>
      </w:r>
      <w:r w:rsidR="00326F7E" w:rsidRPr="001B4191">
        <w:rPr>
          <w:noProof/>
        </w:rPr>
        <w:t xml:space="preserve"> the motion</w:t>
      </w:r>
    </w:p>
    <w:p w:rsidR="00F800E2" w:rsidRPr="001B4191" w:rsidRDefault="00F800E2">
      <w:pPr>
        <w:pStyle w:val="normal0"/>
      </w:pPr>
      <w:r w:rsidRPr="001B4191">
        <w:t>No discussion</w:t>
      </w:r>
    </w:p>
    <w:p w:rsidR="00F800E2" w:rsidRPr="001B4191" w:rsidRDefault="00F800E2" w:rsidP="00F800E2">
      <w:pPr>
        <w:pStyle w:val="normal0"/>
      </w:pPr>
      <w:r w:rsidRPr="001B4191">
        <w:t>2- Nays from Northlake College</w:t>
      </w:r>
    </w:p>
    <w:p w:rsidR="00F800E2" w:rsidRPr="001B4191" w:rsidRDefault="00F800E2">
      <w:pPr>
        <w:pStyle w:val="normal0"/>
      </w:pPr>
      <w:r w:rsidRPr="001B4191">
        <w:t xml:space="preserve">Parliamentarian-abstained </w:t>
      </w:r>
    </w:p>
    <w:p w:rsidR="00705664" w:rsidRPr="001B4191" w:rsidRDefault="00705664">
      <w:pPr>
        <w:pStyle w:val="normal0"/>
      </w:pPr>
      <w:r w:rsidRPr="001B4191">
        <w:t xml:space="preserve">I’s have it </w:t>
      </w:r>
    </w:p>
    <w:p w:rsidR="00326F7E" w:rsidRPr="001B4191" w:rsidRDefault="00326F7E">
      <w:pPr>
        <w:pStyle w:val="normal0"/>
      </w:pPr>
      <w:r w:rsidRPr="001B4191">
        <w:t>Motion passed</w:t>
      </w:r>
    </w:p>
    <w:p w:rsidR="00705664" w:rsidRDefault="00705664">
      <w:pPr>
        <w:pStyle w:val="normal0"/>
        <w:rPr>
          <w:b/>
        </w:rPr>
      </w:pPr>
    </w:p>
    <w:p w:rsidR="00945A45" w:rsidRPr="001B4191" w:rsidRDefault="001D1782">
      <w:pPr>
        <w:pStyle w:val="normal0"/>
      </w:pPr>
      <w:r>
        <w:rPr>
          <w:b/>
        </w:rPr>
        <w:t>IV. Reading</w:t>
      </w:r>
      <w:r w:rsidR="00F800E2">
        <w:rPr>
          <w:b/>
        </w:rPr>
        <w:t xml:space="preserve"> and approval of the March </w:t>
      </w:r>
      <w:proofErr w:type="gramStart"/>
      <w:r w:rsidR="00F800E2">
        <w:rPr>
          <w:b/>
        </w:rPr>
        <w:t>3</w:t>
      </w:r>
      <w:r w:rsidR="00F800E2" w:rsidRPr="00F800E2">
        <w:rPr>
          <w:b/>
          <w:vertAlign w:val="superscript"/>
        </w:rPr>
        <w:t>rd</w:t>
      </w:r>
      <w:r w:rsidR="00F800E2">
        <w:rPr>
          <w:b/>
        </w:rPr>
        <w:t xml:space="preserve"> ,2018</w:t>
      </w:r>
      <w:proofErr w:type="gramEnd"/>
      <w:r w:rsidR="00F800E2">
        <w:rPr>
          <w:b/>
        </w:rPr>
        <w:t xml:space="preserve"> </w:t>
      </w:r>
      <w:r>
        <w:rPr>
          <w:b/>
        </w:rPr>
        <w:t xml:space="preserve"> meeting minutes</w:t>
      </w:r>
      <w:r w:rsidR="006A48CF">
        <w:rPr>
          <w:b/>
        </w:rPr>
        <w:t>-</w:t>
      </w:r>
      <w:r w:rsidR="006A48CF" w:rsidRPr="001B4191">
        <w:t xml:space="preserve"> Brookhaven College moved to table the rea</w:t>
      </w:r>
      <w:r w:rsidR="00F800E2" w:rsidRPr="001B4191">
        <w:t>ding and the approval of the March 3</w:t>
      </w:r>
      <w:r w:rsidR="00F800E2" w:rsidRPr="001B4191">
        <w:rPr>
          <w:vertAlign w:val="superscript"/>
        </w:rPr>
        <w:t>rd</w:t>
      </w:r>
      <w:r w:rsidR="00F800E2" w:rsidRPr="001B4191">
        <w:t xml:space="preserve"> ,2018 meeting. Northlake College </w:t>
      </w:r>
      <w:r w:rsidR="00922FB1" w:rsidRPr="001B4191">
        <w:t>seconds</w:t>
      </w:r>
      <w:r w:rsidR="00326F7E" w:rsidRPr="001B4191">
        <w:t xml:space="preserve"> the motion.</w:t>
      </w:r>
    </w:p>
    <w:p w:rsidR="00F800E2" w:rsidRPr="001B4191" w:rsidRDefault="00F800E2">
      <w:pPr>
        <w:pStyle w:val="normal0"/>
      </w:pPr>
      <w:r w:rsidRPr="001B4191">
        <w:t>No discussion</w:t>
      </w:r>
    </w:p>
    <w:p w:rsidR="00705664" w:rsidRPr="001B4191" w:rsidRDefault="00F800E2">
      <w:pPr>
        <w:pStyle w:val="normal0"/>
      </w:pPr>
      <w:r w:rsidRPr="001B4191">
        <w:t xml:space="preserve">I’s </w:t>
      </w:r>
      <w:r w:rsidR="00705664" w:rsidRPr="001B4191">
        <w:t xml:space="preserve">have it </w:t>
      </w:r>
    </w:p>
    <w:p w:rsidR="00705664" w:rsidRPr="001B4191" w:rsidRDefault="00326F7E">
      <w:pPr>
        <w:pStyle w:val="normal0"/>
      </w:pPr>
      <w:r w:rsidRPr="001B4191">
        <w:t>Motion passed</w:t>
      </w:r>
      <w:r w:rsidR="00705664" w:rsidRPr="001B4191">
        <w:t xml:space="preserve"> </w:t>
      </w:r>
    </w:p>
    <w:p w:rsidR="00377746" w:rsidRDefault="00377746">
      <w:pPr>
        <w:pStyle w:val="normal0"/>
        <w:rPr>
          <w:b/>
        </w:rPr>
      </w:pPr>
    </w:p>
    <w:p w:rsidR="00213285" w:rsidRDefault="00377746">
      <w:pPr>
        <w:pStyle w:val="normal0"/>
        <w:rPr>
          <w:b/>
        </w:rPr>
      </w:pPr>
      <w:r>
        <w:rPr>
          <w:b/>
        </w:rPr>
        <w:t xml:space="preserve">Roll Call – </w:t>
      </w:r>
    </w:p>
    <w:p w:rsidR="00377746" w:rsidRDefault="00377746">
      <w:pPr>
        <w:pStyle w:val="normal0"/>
        <w:rPr>
          <w:b/>
        </w:rPr>
      </w:pPr>
      <w:r>
        <w:rPr>
          <w:b/>
        </w:rPr>
        <w:t>Brookhaven</w:t>
      </w:r>
      <w:r w:rsidR="00213285">
        <w:rPr>
          <w:b/>
        </w:rPr>
        <w:t xml:space="preserve"> College</w:t>
      </w:r>
      <w:r>
        <w:rPr>
          <w:b/>
        </w:rPr>
        <w:t xml:space="preserve"> 13 </w:t>
      </w:r>
      <w:r w:rsidR="00F800E2">
        <w:rPr>
          <w:b/>
        </w:rPr>
        <w:t>delegates 2</w:t>
      </w:r>
      <w:r w:rsidR="00213285">
        <w:rPr>
          <w:b/>
        </w:rPr>
        <w:t>- advisor</w:t>
      </w:r>
      <w:r w:rsidR="006A48CF">
        <w:rPr>
          <w:b/>
        </w:rPr>
        <w:t>s</w:t>
      </w:r>
    </w:p>
    <w:p w:rsidR="00377746" w:rsidRDefault="00213285">
      <w:pPr>
        <w:pStyle w:val="normal0"/>
        <w:rPr>
          <w:b/>
        </w:rPr>
      </w:pPr>
      <w:r>
        <w:rPr>
          <w:b/>
        </w:rPr>
        <w:t xml:space="preserve">Cedar </w:t>
      </w:r>
      <w:proofErr w:type="gramStart"/>
      <w:r>
        <w:rPr>
          <w:b/>
        </w:rPr>
        <w:t>valley</w:t>
      </w:r>
      <w:proofErr w:type="gramEnd"/>
      <w:r>
        <w:rPr>
          <w:b/>
        </w:rPr>
        <w:t xml:space="preserve"> College 6-</w:t>
      </w:r>
      <w:r w:rsidRPr="00213285">
        <w:rPr>
          <w:b/>
        </w:rPr>
        <w:t xml:space="preserve"> </w:t>
      </w:r>
      <w:r>
        <w:rPr>
          <w:b/>
        </w:rPr>
        <w:t xml:space="preserve">delegates </w:t>
      </w:r>
      <w:r w:rsidR="006A48CF">
        <w:rPr>
          <w:b/>
        </w:rPr>
        <w:t>2-</w:t>
      </w:r>
      <w:r w:rsidR="006A48CF" w:rsidRPr="006A48CF">
        <w:rPr>
          <w:b/>
        </w:rPr>
        <w:t xml:space="preserve"> </w:t>
      </w:r>
      <w:r w:rsidR="006A48CF">
        <w:rPr>
          <w:b/>
        </w:rPr>
        <w:t>advisors</w:t>
      </w:r>
    </w:p>
    <w:p w:rsidR="00377746" w:rsidRDefault="00213285">
      <w:pPr>
        <w:pStyle w:val="normal0"/>
        <w:rPr>
          <w:b/>
        </w:rPr>
      </w:pPr>
      <w:r>
        <w:rPr>
          <w:b/>
        </w:rPr>
        <w:t>Collin College 1-</w:t>
      </w:r>
      <w:r w:rsidRPr="00213285">
        <w:rPr>
          <w:b/>
        </w:rPr>
        <w:t xml:space="preserve"> </w:t>
      </w:r>
      <w:r w:rsidR="00F800E2">
        <w:rPr>
          <w:b/>
        </w:rPr>
        <w:t>delegates 1</w:t>
      </w:r>
      <w:r w:rsidR="006A48CF">
        <w:rPr>
          <w:b/>
        </w:rPr>
        <w:t>-</w:t>
      </w:r>
      <w:r w:rsidR="006A48CF" w:rsidRPr="006A48CF">
        <w:rPr>
          <w:b/>
        </w:rPr>
        <w:t xml:space="preserve"> </w:t>
      </w:r>
      <w:r w:rsidR="006A48CF">
        <w:rPr>
          <w:b/>
        </w:rPr>
        <w:t>advisor</w:t>
      </w:r>
    </w:p>
    <w:p w:rsidR="00377746" w:rsidRDefault="00F800E2">
      <w:pPr>
        <w:pStyle w:val="normal0"/>
        <w:rPr>
          <w:b/>
        </w:rPr>
      </w:pPr>
      <w:proofErr w:type="spellStart"/>
      <w:r>
        <w:rPr>
          <w:b/>
        </w:rPr>
        <w:t>Eastfield</w:t>
      </w:r>
      <w:proofErr w:type="spellEnd"/>
      <w:r w:rsidR="00213285">
        <w:rPr>
          <w:b/>
        </w:rPr>
        <w:t xml:space="preserve"> College 10-</w:t>
      </w:r>
      <w:r w:rsidR="00213285" w:rsidRPr="00213285">
        <w:rPr>
          <w:b/>
        </w:rPr>
        <w:t xml:space="preserve"> </w:t>
      </w:r>
      <w:r w:rsidR="00213285">
        <w:rPr>
          <w:b/>
        </w:rPr>
        <w:t>delegates</w:t>
      </w:r>
      <w:r w:rsidR="006A48CF">
        <w:rPr>
          <w:b/>
        </w:rPr>
        <w:t xml:space="preserve"> 2- advisors</w:t>
      </w:r>
    </w:p>
    <w:p w:rsidR="006A48CF" w:rsidRDefault="00213285">
      <w:pPr>
        <w:pStyle w:val="normal0"/>
        <w:rPr>
          <w:b/>
        </w:rPr>
      </w:pPr>
      <w:r>
        <w:rPr>
          <w:b/>
        </w:rPr>
        <w:t xml:space="preserve">El </w:t>
      </w:r>
      <w:r w:rsidR="00F800E2">
        <w:rPr>
          <w:b/>
        </w:rPr>
        <w:t>Centro College</w:t>
      </w:r>
      <w:r>
        <w:rPr>
          <w:b/>
        </w:rPr>
        <w:t xml:space="preserve"> </w:t>
      </w:r>
      <w:r w:rsidR="00377746">
        <w:rPr>
          <w:b/>
        </w:rPr>
        <w:t>7 –</w:t>
      </w:r>
      <w:r w:rsidRPr="00213285">
        <w:rPr>
          <w:b/>
        </w:rPr>
        <w:t xml:space="preserve"> </w:t>
      </w:r>
      <w:r w:rsidR="00F800E2">
        <w:rPr>
          <w:b/>
        </w:rPr>
        <w:t>delegates 1</w:t>
      </w:r>
      <w:r w:rsidR="006A48CF">
        <w:rPr>
          <w:b/>
        </w:rPr>
        <w:t>-</w:t>
      </w:r>
      <w:r w:rsidR="006A48CF" w:rsidRPr="006A48CF">
        <w:rPr>
          <w:b/>
        </w:rPr>
        <w:t xml:space="preserve"> </w:t>
      </w:r>
      <w:r w:rsidR="006A48CF">
        <w:rPr>
          <w:b/>
        </w:rPr>
        <w:t>advisor</w:t>
      </w:r>
    </w:p>
    <w:p w:rsidR="00377746" w:rsidRDefault="00213285">
      <w:pPr>
        <w:pStyle w:val="normal0"/>
        <w:rPr>
          <w:b/>
        </w:rPr>
      </w:pPr>
      <w:r>
        <w:rPr>
          <w:b/>
        </w:rPr>
        <w:t xml:space="preserve">Mountain View </w:t>
      </w:r>
      <w:r w:rsidR="00F800E2">
        <w:rPr>
          <w:b/>
        </w:rPr>
        <w:t>College 3</w:t>
      </w:r>
      <w:r>
        <w:rPr>
          <w:b/>
        </w:rPr>
        <w:t>-</w:t>
      </w:r>
      <w:r w:rsidR="00377746">
        <w:rPr>
          <w:b/>
        </w:rPr>
        <w:t xml:space="preserve"> </w:t>
      </w:r>
      <w:r>
        <w:rPr>
          <w:b/>
        </w:rPr>
        <w:t xml:space="preserve">delegates </w:t>
      </w:r>
      <w:r w:rsidR="006A48CF">
        <w:rPr>
          <w:b/>
        </w:rPr>
        <w:t>1- advisor</w:t>
      </w:r>
    </w:p>
    <w:p w:rsidR="00377746" w:rsidRDefault="00213285">
      <w:pPr>
        <w:pStyle w:val="normal0"/>
        <w:rPr>
          <w:b/>
        </w:rPr>
      </w:pPr>
      <w:r>
        <w:rPr>
          <w:b/>
        </w:rPr>
        <w:t>Northlake College- 15 delegates</w:t>
      </w:r>
      <w:r w:rsidR="006A48CF">
        <w:rPr>
          <w:b/>
        </w:rPr>
        <w:t xml:space="preserve"> 2- advisors</w:t>
      </w:r>
    </w:p>
    <w:p w:rsidR="00377746" w:rsidRDefault="00213285">
      <w:pPr>
        <w:pStyle w:val="normal0"/>
        <w:rPr>
          <w:b/>
        </w:rPr>
      </w:pPr>
      <w:r>
        <w:rPr>
          <w:b/>
        </w:rPr>
        <w:t>Richland College 4-</w:t>
      </w:r>
      <w:r w:rsidRPr="00213285">
        <w:rPr>
          <w:b/>
        </w:rPr>
        <w:t xml:space="preserve"> </w:t>
      </w:r>
      <w:r>
        <w:rPr>
          <w:b/>
        </w:rPr>
        <w:t>delegates</w:t>
      </w:r>
      <w:r w:rsidR="006A48CF">
        <w:rPr>
          <w:b/>
        </w:rPr>
        <w:t xml:space="preserve"> 1- advisor</w:t>
      </w:r>
    </w:p>
    <w:p w:rsidR="00377746" w:rsidRDefault="00F800E2">
      <w:pPr>
        <w:pStyle w:val="normal0"/>
        <w:rPr>
          <w:b/>
        </w:rPr>
      </w:pPr>
      <w:r>
        <w:rPr>
          <w:b/>
        </w:rPr>
        <w:t>Tarrant College</w:t>
      </w:r>
      <w:r w:rsidR="00213285">
        <w:rPr>
          <w:b/>
        </w:rPr>
        <w:t xml:space="preserve"> 7</w:t>
      </w:r>
      <w:r w:rsidR="00213285" w:rsidRPr="00213285">
        <w:rPr>
          <w:b/>
        </w:rPr>
        <w:t xml:space="preserve"> </w:t>
      </w:r>
      <w:r w:rsidR="00213285">
        <w:rPr>
          <w:b/>
        </w:rPr>
        <w:t xml:space="preserve">delegates </w:t>
      </w:r>
      <w:r w:rsidR="006A48CF">
        <w:rPr>
          <w:b/>
        </w:rPr>
        <w:t>1- advisor</w:t>
      </w:r>
    </w:p>
    <w:p w:rsidR="00377746" w:rsidRDefault="006A48CF">
      <w:pPr>
        <w:pStyle w:val="normal0"/>
        <w:rPr>
          <w:b/>
        </w:rPr>
      </w:pPr>
      <w:r>
        <w:rPr>
          <w:b/>
        </w:rPr>
        <w:t>Tarrant county North W</w:t>
      </w:r>
      <w:r w:rsidR="00377746">
        <w:rPr>
          <w:b/>
        </w:rPr>
        <w:t xml:space="preserve">est </w:t>
      </w:r>
      <w:r>
        <w:rPr>
          <w:b/>
        </w:rPr>
        <w:t xml:space="preserve">   </w:t>
      </w:r>
      <w:r w:rsidR="00F800E2">
        <w:rPr>
          <w:b/>
        </w:rPr>
        <w:t>16</w:t>
      </w:r>
      <w:r>
        <w:rPr>
          <w:b/>
        </w:rPr>
        <w:t xml:space="preserve"> </w:t>
      </w:r>
      <w:r w:rsidR="00F800E2">
        <w:rPr>
          <w:b/>
        </w:rPr>
        <w:t>-</w:t>
      </w:r>
      <w:r>
        <w:rPr>
          <w:b/>
        </w:rPr>
        <w:t>delegates 2-advisors</w:t>
      </w:r>
    </w:p>
    <w:p w:rsidR="00377746" w:rsidRDefault="006A48CF">
      <w:pPr>
        <w:pStyle w:val="normal0"/>
        <w:rPr>
          <w:b/>
        </w:rPr>
      </w:pPr>
      <w:r>
        <w:rPr>
          <w:b/>
        </w:rPr>
        <w:lastRenderedPageBreak/>
        <w:t xml:space="preserve">NCTC -13- </w:t>
      </w:r>
      <w:r w:rsidR="00F800E2">
        <w:rPr>
          <w:b/>
        </w:rPr>
        <w:t>delegates 2</w:t>
      </w:r>
      <w:r>
        <w:rPr>
          <w:b/>
        </w:rPr>
        <w:t>-</w:t>
      </w:r>
      <w:r w:rsidRPr="006A48CF">
        <w:rPr>
          <w:b/>
        </w:rPr>
        <w:t xml:space="preserve"> </w:t>
      </w:r>
      <w:r>
        <w:rPr>
          <w:b/>
        </w:rPr>
        <w:t>advisors</w:t>
      </w:r>
    </w:p>
    <w:p w:rsidR="00705664" w:rsidRDefault="00705664">
      <w:pPr>
        <w:pStyle w:val="normal0"/>
        <w:rPr>
          <w:b/>
        </w:rPr>
      </w:pPr>
    </w:p>
    <w:p w:rsidR="00945A45" w:rsidRPr="007A6385" w:rsidRDefault="001D1782" w:rsidP="00377746">
      <w:pPr>
        <w:pStyle w:val="normal0"/>
      </w:pPr>
      <w:r>
        <w:rPr>
          <w:b/>
        </w:rPr>
        <w:t>V. Opening announcements</w:t>
      </w:r>
      <w:r w:rsidR="00546B7D">
        <w:rPr>
          <w:b/>
        </w:rPr>
        <w:t xml:space="preserve">- </w:t>
      </w:r>
    </w:p>
    <w:p w:rsidR="00945A45" w:rsidRDefault="001D1782">
      <w:pPr>
        <w:pStyle w:val="normal0"/>
        <w:rPr>
          <w:b/>
        </w:rPr>
      </w:pPr>
      <w:r>
        <w:rPr>
          <w:b/>
        </w:rPr>
        <w:t xml:space="preserve">VI. Officer </w:t>
      </w:r>
      <w:proofErr w:type="gramStart"/>
      <w:r>
        <w:rPr>
          <w:b/>
        </w:rPr>
        <w:t>reports</w:t>
      </w:r>
      <w:proofErr w:type="gramEnd"/>
    </w:p>
    <w:p w:rsidR="00945A45" w:rsidRDefault="001D1782">
      <w:pPr>
        <w:pStyle w:val="normal0"/>
        <w:rPr>
          <w:b/>
        </w:rPr>
      </w:pPr>
      <w:r>
        <w:rPr>
          <w:b/>
        </w:rPr>
        <w:t xml:space="preserve">      A. Host School</w:t>
      </w:r>
    </w:p>
    <w:p w:rsidR="00945A45" w:rsidRDefault="001D1782">
      <w:pPr>
        <w:pStyle w:val="normal0"/>
        <w:numPr>
          <w:ilvl w:val="0"/>
          <w:numId w:val="5"/>
        </w:numPr>
        <w:contextualSpacing/>
      </w:pPr>
      <w:r>
        <w:t xml:space="preserve">Edward </w:t>
      </w:r>
      <w:proofErr w:type="spellStart"/>
      <w:r>
        <w:t>Sesay</w:t>
      </w:r>
      <w:proofErr w:type="spellEnd"/>
      <w:r>
        <w:t>, Richland College</w:t>
      </w:r>
      <w:r w:rsidR="004227C1">
        <w:t>- Thank you for</w:t>
      </w:r>
      <w:r w:rsidR="00F800E2">
        <w:t xml:space="preserve"> everyone that attended</w:t>
      </w:r>
      <w:r w:rsidR="0074377A">
        <w:t xml:space="preserve"> </w:t>
      </w:r>
      <w:r w:rsidR="001B4191">
        <w:t>the spring</w:t>
      </w:r>
      <w:r w:rsidR="00C63C00">
        <w:t xml:space="preserve"> </w:t>
      </w:r>
      <w:r w:rsidR="004227C1">
        <w:t>conference</w:t>
      </w:r>
      <w:r w:rsidR="00C63C00">
        <w:t>.</w:t>
      </w:r>
      <w:r w:rsidR="004D2BE5">
        <w:t xml:space="preserve"> </w:t>
      </w:r>
      <w:r w:rsidR="00377746">
        <w:t xml:space="preserve">We had 89 people come to the conference. I hoped everyone had a great time at the spring conference. It </w:t>
      </w:r>
      <w:r w:rsidR="0074377A">
        <w:t xml:space="preserve">has </w:t>
      </w:r>
      <w:r w:rsidR="001B4191">
        <w:t>been an</w:t>
      </w:r>
      <w:r w:rsidR="00377746">
        <w:t xml:space="preserve"> </w:t>
      </w:r>
      <w:r w:rsidR="0074377A">
        <w:t>amazing</w:t>
      </w:r>
      <w:r w:rsidR="00377746">
        <w:t xml:space="preserve"> op</w:t>
      </w:r>
      <w:r w:rsidR="0074377A">
        <w:t>portunity for R</w:t>
      </w:r>
      <w:r w:rsidR="00377746">
        <w:t xml:space="preserve">ichland </w:t>
      </w:r>
      <w:proofErr w:type="gramStart"/>
      <w:r w:rsidR="00377746">
        <w:t>college</w:t>
      </w:r>
      <w:proofErr w:type="gramEnd"/>
      <w:r w:rsidR="00377746">
        <w:t xml:space="preserve"> and me to hold this </w:t>
      </w:r>
      <w:r w:rsidR="0074377A">
        <w:t>position as Region Two host school!</w:t>
      </w:r>
    </w:p>
    <w:p w:rsidR="00945A45" w:rsidRDefault="001D1782">
      <w:pPr>
        <w:pStyle w:val="normal0"/>
        <w:rPr>
          <w:b/>
        </w:rPr>
      </w:pPr>
      <w:r>
        <w:rPr>
          <w:b/>
        </w:rPr>
        <w:t xml:space="preserve">      B. Public Relations</w:t>
      </w:r>
    </w:p>
    <w:p w:rsidR="00945A45" w:rsidRDefault="001D1782">
      <w:pPr>
        <w:pStyle w:val="normal0"/>
        <w:numPr>
          <w:ilvl w:val="0"/>
          <w:numId w:val="6"/>
        </w:numPr>
        <w:contextualSpacing/>
      </w:pPr>
      <w:r>
        <w:t xml:space="preserve">Melissa </w:t>
      </w:r>
      <w:proofErr w:type="spellStart"/>
      <w:r>
        <w:t>Larin</w:t>
      </w:r>
      <w:proofErr w:type="spellEnd"/>
      <w:r>
        <w:t>, North Central Texas College</w:t>
      </w:r>
      <w:proofErr w:type="gramStart"/>
      <w:r w:rsidR="0074377A">
        <w:t>-  All</w:t>
      </w:r>
      <w:proofErr w:type="gramEnd"/>
      <w:r w:rsidR="0074377A">
        <w:t xml:space="preserve"> the pictures from the spring conference have been uploa</w:t>
      </w:r>
      <w:r w:rsidR="007F59B5">
        <w:t xml:space="preserve">ded to </w:t>
      </w:r>
      <w:proofErr w:type="spellStart"/>
      <w:r w:rsidR="007F59B5">
        <w:t>Instagram</w:t>
      </w:r>
      <w:proofErr w:type="spellEnd"/>
      <w:r w:rsidR="007F59B5">
        <w:t xml:space="preserve"> and </w:t>
      </w:r>
      <w:proofErr w:type="spellStart"/>
      <w:r w:rsidR="007F59B5">
        <w:t>F</w:t>
      </w:r>
      <w:r w:rsidR="0074377A">
        <w:t>acebook</w:t>
      </w:r>
      <w:proofErr w:type="spellEnd"/>
      <w:r w:rsidR="0074377A">
        <w:t xml:space="preserve"> page. I will be taking the pictures all throughout this weekend so make sure you are keeping up with the social media links. </w:t>
      </w:r>
    </w:p>
    <w:p w:rsidR="00945A45" w:rsidRDefault="001D1782">
      <w:pPr>
        <w:pStyle w:val="normal0"/>
        <w:rPr>
          <w:b/>
        </w:rPr>
      </w:pPr>
      <w:r>
        <w:rPr>
          <w:b/>
        </w:rPr>
        <w:t xml:space="preserve">      C. Treasurer</w:t>
      </w:r>
    </w:p>
    <w:p w:rsidR="00945A45" w:rsidRDefault="001D1782">
      <w:pPr>
        <w:pStyle w:val="normal0"/>
        <w:numPr>
          <w:ilvl w:val="0"/>
          <w:numId w:val="2"/>
        </w:numPr>
        <w:contextualSpacing/>
      </w:pPr>
      <w:r>
        <w:t xml:space="preserve">Luis </w:t>
      </w:r>
      <w:proofErr w:type="spellStart"/>
      <w:r>
        <w:t>Gamez</w:t>
      </w:r>
      <w:proofErr w:type="spellEnd"/>
      <w:r>
        <w:t>, Brookhaven College</w:t>
      </w:r>
      <w:r w:rsidR="00C63C00">
        <w:t>-</w:t>
      </w:r>
      <w:r w:rsidR="0074377A">
        <w:t xml:space="preserve"> I am glad to see some many faces in this room. It is amazing</w:t>
      </w:r>
      <w:r w:rsidR="001B4191">
        <w:t xml:space="preserve"> opportunity to</w:t>
      </w:r>
      <w:r w:rsidR="0074377A">
        <w:t xml:space="preserve"> be here and to have everyone here in this room. My sincere my </w:t>
      </w:r>
      <w:r w:rsidR="001B4191">
        <w:t>apologies to</w:t>
      </w:r>
      <w:r w:rsidR="00377746">
        <w:t xml:space="preserve"> Tarrant </w:t>
      </w:r>
      <w:r w:rsidR="0074377A">
        <w:t>Country college for ya’ll not having t-shirts this evening. I did reach out and try to send invoices to your advisor but, no one ever responded back to my emails.</w:t>
      </w:r>
      <w:r w:rsidR="00377746">
        <w:t xml:space="preserve"> </w:t>
      </w:r>
    </w:p>
    <w:p w:rsidR="00377746" w:rsidRDefault="007F59B5">
      <w:pPr>
        <w:pStyle w:val="normal0"/>
        <w:numPr>
          <w:ilvl w:val="0"/>
          <w:numId w:val="2"/>
        </w:numPr>
        <w:contextualSpacing/>
      </w:pPr>
      <w:r>
        <w:t xml:space="preserve">Also, if all the Region Two advisors can email your invoices </w:t>
      </w:r>
      <w:r w:rsidR="001B4191">
        <w:t>Please for all the advisors</w:t>
      </w:r>
      <w:r w:rsidR="00377746">
        <w:t xml:space="preserve"> </w:t>
      </w:r>
      <w:r w:rsidR="001B4191">
        <w:t xml:space="preserve">can you email me your </w:t>
      </w:r>
      <w:proofErr w:type="gramStart"/>
      <w:r w:rsidR="001B4191">
        <w:t>invoices  for</w:t>
      </w:r>
      <w:proofErr w:type="gramEnd"/>
      <w:r w:rsidR="001B4191">
        <w:t xml:space="preserve"> the t-shirt orders.</w:t>
      </w:r>
    </w:p>
    <w:p w:rsidR="00377746" w:rsidRDefault="00377746" w:rsidP="00377746">
      <w:pPr>
        <w:pStyle w:val="normal0"/>
        <w:ind w:left="720"/>
        <w:contextualSpacing/>
      </w:pPr>
    </w:p>
    <w:p w:rsidR="00377746" w:rsidRDefault="00377746" w:rsidP="00377746">
      <w:pPr>
        <w:pStyle w:val="normal0"/>
        <w:ind w:left="720"/>
        <w:contextualSpacing/>
      </w:pPr>
      <w:r>
        <w:t xml:space="preserve">The account </w:t>
      </w:r>
      <w:r w:rsidR="001B4191">
        <w:t>is finally going to be at Brookhaven C</w:t>
      </w:r>
      <w:r>
        <w:t xml:space="preserve">ollege. When the money is </w:t>
      </w:r>
      <w:r w:rsidR="001B4191">
        <w:t>transferred</w:t>
      </w:r>
      <w:r>
        <w:t xml:space="preserve"> over the account will no longer be at R</w:t>
      </w:r>
      <w:r w:rsidR="001B4191">
        <w:t>ichland C</w:t>
      </w:r>
      <w:r>
        <w:t>ollege.</w:t>
      </w:r>
    </w:p>
    <w:p w:rsidR="00945A45" w:rsidRDefault="001D1782">
      <w:pPr>
        <w:pStyle w:val="normal0"/>
        <w:rPr>
          <w:b/>
        </w:rPr>
      </w:pPr>
      <w:r>
        <w:rPr>
          <w:b/>
        </w:rPr>
        <w:t xml:space="preserve">      D. Parliamentarian</w:t>
      </w:r>
    </w:p>
    <w:p w:rsidR="00945A45" w:rsidRDefault="001D1782">
      <w:pPr>
        <w:pStyle w:val="normal0"/>
        <w:numPr>
          <w:ilvl w:val="0"/>
          <w:numId w:val="7"/>
        </w:numPr>
        <w:contextualSpacing/>
      </w:pPr>
      <w:r>
        <w:t xml:space="preserve">Juan Prado, </w:t>
      </w:r>
      <w:proofErr w:type="spellStart"/>
      <w:r>
        <w:t>Eastfield</w:t>
      </w:r>
      <w:proofErr w:type="spellEnd"/>
      <w:r>
        <w:t xml:space="preserve"> College</w:t>
      </w:r>
      <w:r w:rsidR="00377746">
        <w:t xml:space="preserve"> –I would to thank everyone for being here. Our voices really need to be heard in the </w:t>
      </w:r>
      <w:r w:rsidR="001B4191">
        <w:t xml:space="preserve">General Assembly </w:t>
      </w:r>
      <w:r w:rsidR="00377746">
        <w:t xml:space="preserve">meeting room. Please don’t be afraid </w:t>
      </w:r>
      <w:r w:rsidR="001B4191">
        <w:t>to stand</w:t>
      </w:r>
      <w:r w:rsidR="00377746">
        <w:t xml:space="preserve"> up and talk.</w:t>
      </w:r>
      <w:r w:rsidR="001B4191">
        <w:t xml:space="preserve"> Region Two will be heard this state conference.</w:t>
      </w:r>
    </w:p>
    <w:p w:rsidR="00945A45" w:rsidRDefault="001D1782">
      <w:pPr>
        <w:pStyle w:val="normal0"/>
        <w:rPr>
          <w:b/>
        </w:rPr>
      </w:pPr>
      <w:r>
        <w:rPr>
          <w:b/>
        </w:rPr>
        <w:t xml:space="preserve">      E. Secretary</w:t>
      </w:r>
    </w:p>
    <w:p w:rsidR="00945A45" w:rsidRDefault="001D1782">
      <w:pPr>
        <w:pStyle w:val="normal0"/>
        <w:numPr>
          <w:ilvl w:val="0"/>
          <w:numId w:val="4"/>
        </w:numPr>
        <w:contextualSpacing/>
      </w:pPr>
      <w:r>
        <w:t>Zaire Hickman, Cedar Valley College</w:t>
      </w:r>
      <w:r w:rsidR="00377746">
        <w:t>-</w:t>
      </w:r>
      <w:r w:rsidR="001B4191">
        <w:t xml:space="preserve"> All the minutes are on the website. The spring conference minutes will be sent out to everyone. All the minutes that I take at the minutes will be done by the next Region meeting. </w:t>
      </w:r>
    </w:p>
    <w:p w:rsidR="00945A45" w:rsidRDefault="001D1782">
      <w:pPr>
        <w:pStyle w:val="normal0"/>
        <w:rPr>
          <w:b/>
        </w:rPr>
      </w:pPr>
      <w:r>
        <w:rPr>
          <w:b/>
        </w:rPr>
        <w:t xml:space="preserve">      F. Vice President</w:t>
      </w:r>
    </w:p>
    <w:p w:rsidR="00945A45" w:rsidRDefault="001D1782">
      <w:pPr>
        <w:pStyle w:val="normal0"/>
        <w:numPr>
          <w:ilvl w:val="0"/>
          <w:numId w:val="8"/>
        </w:numPr>
        <w:contextualSpacing/>
      </w:pPr>
      <w:r>
        <w:t>Brittney Taylor, Mountain View College</w:t>
      </w:r>
      <w:r w:rsidR="007A6385">
        <w:t>-</w:t>
      </w:r>
      <w:r w:rsidR="00377746">
        <w:t>It has been</w:t>
      </w:r>
      <w:r w:rsidR="001B4191">
        <w:t xml:space="preserve"> a pleasure being on this E-board</w:t>
      </w:r>
      <w:r w:rsidR="00377746">
        <w:t>. R</w:t>
      </w:r>
      <w:r w:rsidR="001B4191">
        <w:t xml:space="preserve">egion two needs to make history again. We </w:t>
      </w:r>
      <w:proofErr w:type="spellStart"/>
      <w:r w:rsidR="001B4191">
        <w:t>wil</w:t>
      </w:r>
      <w:proofErr w:type="spellEnd"/>
      <w:r w:rsidR="001B4191">
        <w:t xml:space="preserve"> make an impact and make sure that all the regions know who we are.</w:t>
      </w:r>
    </w:p>
    <w:p w:rsidR="00945A45" w:rsidRDefault="001D1782">
      <w:pPr>
        <w:pStyle w:val="normal0"/>
        <w:rPr>
          <w:b/>
        </w:rPr>
      </w:pPr>
      <w:r>
        <w:rPr>
          <w:b/>
        </w:rPr>
        <w:t xml:space="preserve">      G. President</w:t>
      </w:r>
    </w:p>
    <w:p w:rsidR="00945A45" w:rsidRDefault="001D1782">
      <w:pPr>
        <w:pStyle w:val="normal0"/>
        <w:numPr>
          <w:ilvl w:val="0"/>
          <w:numId w:val="1"/>
        </w:numPr>
        <w:contextualSpacing/>
      </w:pPr>
      <w:r>
        <w:t xml:space="preserve">Alexander </w:t>
      </w:r>
      <w:proofErr w:type="spellStart"/>
      <w:r>
        <w:t>Bomgardner</w:t>
      </w:r>
      <w:proofErr w:type="spellEnd"/>
      <w:r>
        <w:t>, North Lake College</w:t>
      </w:r>
      <w:r w:rsidR="00377746">
        <w:t>-  On the march 23</w:t>
      </w:r>
      <w:r w:rsidR="00377746" w:rsidRPr="00377746">
        <w:rPr>
          <w:vertAlign w:val="superscript"/>
        </w:rPr>
        <w:t>rd</w:t>
      </w:r>
      <w:r w:rsidR="001B4191">
        <w:t xml:space="preserve"> executive</w:t>
      </w:r>
      <w:r w:rsidR="00377746">
        <w:t xml:space="preserve"> board we trained all the members</w:t>
      </w:r>
    </w:p>
    <w:p w:rsidR="00377746" w:rsidRDefault="00377746">
      <w:pPr>
        <w:pStyle w:val="normal0"/>
        <w:numPr>
          <w:ilvl w:val="0"/>
          <w:numId w:val="1"/>
        </w:numPr>
        <w:contextualSpacing/>
      </w:pPr>
      <w:proofErr w:type="spellStart"/>
      <w:r>
        <w:t>Nomations</w:t>
      </w:r>
      <w:proofErr w:type="spellEnd"/>
      <w:r>
        <w:t xml:space="preserve"> –</w:t>
      </w:r>
      <w:proofErr w:type="spellStart"/>
      <w:r>
        <w:t>sophia</w:t>
      </w:r>
      <w:proofErr w:type="spellEnd"/>
      <w:r>
        <w:t xml:space="preserve"> </w:t>
      </w:r>
      <w:proofErr w:type="spellStart"/>
      <w:r>
        <w:t>han</w:t>
      </w:r>
      <w:proofErr w:type="spellEnd"/>
    </w:p>
    <w:p w:rsidR="00377746" w:rsidRDefault="00377746">
      <w:pPr>
        <w:pStyle w:val="normal0"/>
        <w:numPr>
          <w:ilvl w:val="0"/>
          <w:numId w:val="1"/>
        </w:numPr>
        <w:contextualSpacing/>
      </w:pPr>
      <w:proofErr w:type="spellStart"/>
      <w:r>
        <w:t>Judical</w:t>
      </w:r>
      <w:proofErr w:type="spellEnd"/>
      <w:r>
        <w:t xml:space="preserve"> –Norman </w:t>
      </w:r>
      <w:proofErr w:type="spellStart"/>
      <w:r>
        <w:t>mardia</w:t>
      </w:r>
      <w:proofErr w:type="spellEnd"/>
      <w:r>
        <w:t xml:space="preserve"> </w:t>
      </w:r>
    </w:p>
    <w:p w:rsidR="00377746" w:rsidRDefault="00377746">
      <w:pPr>
        <w:pStyle w:val="normal0"/>
        <w:numPr>
          <w:ilvl w:val="0"/>
          <w:numId w:val="1"/>
        </w:numPr>
        <w:contextualSpacing/>
      </w:pPr>
      <w:r>
        <w:t xml:space="preserve">Resolutions – Carlos </w:t>
      </w:r>
    </w:p>
    <w:p w:rsidR="00377746" w:rsidRDefault="00377746">
      <w:pPr>
        <w:pStyle w:val="normal0"/>
        <w:numPr>
          <w:ilvl w:val="0"/>
          <w:numId w:val="1"/>
        </w:numPr>
        <w:contextualSpacing/>
      </w:pPr>
      <w:proofErr w:type="spellStart"/>
      <w:r>
        <w:t>Legstive</w:t>
      </w:r>
      <w:proofErr w:type="spellEnd"/>
      <w:r>
        <w:t xml:space="preserve"> </w:t>
      </w:r>
      <w:proofErr w:type="spellStart"/>
      <w:r>
        <w:t>commeitte</w:t>
      </w:r>
      <w:proofErr w:type="spellEnd"/>
      <w:r>
        <w:t xml:space="preserve"> – </w:t>
      </w:r>
    </w:p>
    <w:p w:rsidR="00377746" w:rsidRDefault="00377746">
      <w:pPr>
        <w:pStyle w:val="normal0"/>
        <w:numPr>
          <w:ilvl w:val="0"/>
          <w:numId w:val="1"/>
        </w:numPr>
        <w:contextualSpacing/>
      </w:pPr>
      <w:r>
        <w:t xml:space="preserve">Awards – Brittany Taylor , </w:t>
      </w:r>
      <w:proofErr w:type="spellStart"/>
      <w:r>
        <w:t>Marshay</w:t>
      </w:r>
      <w:proofErr w:type="spellEnd"/>
      <w:r>
        <w:t xml:space="preserve"> Collins ,</w:t>
      </w:r>
    </w:p>
    <w:p w:rsidR="00377746" w:rsidRDefault="00377746">
      <w:pPr>
        <w:pStyle w:val="normal0"/>
        <w:numPr>
          <w:ilvl w:val="0"/>
          <w:numId w:val="1"/>
        </w:numPr>
        <w:contextualSpacing/>
      </w:pPr>
      <w:r>
        <w:lastRenderedPageBreak/>
        <w:t xml:space="preserve">Historian- open </w:t>
      </w:r>
      <w:proofErr w:type="spellStart"/>
      <w:r>
        <w:t>commeitte</w:t>
      </w:r>
      <w:proofErr w:type="spellEnd"/>
      <w:r>
        <w:t xml:space="preserve"> </w:t>
      </w:r>
    </w:p>
    <w:p w:rsidR="00377746" w:rsidRDefault="00377746">
      <w:pPr>
        <w:pStyle w:val="normal0"/>
        <w:numPr>
          <w:ilvl w:val="0"/>
          <w:numId w:val="1"/>
        </w:numPr>
        <w:contextualSpacing/>
      </w:pPr>
      <w:proofErr w:type="spellStart"/>
      <w:r>
        <w:t>Constions</w:t>
      </w:r>
      <w:proofErr w:type="spellEnd"/>
      <w:r>
        <w:t xml:space="preserve"> and bylaws </w:t>
      </w:r>
      <w:proofErr w:type="spellStart"/>
      <w:r>
        <w:t>commettie</w:t>
      </w:r>
      <w:proofErr w:type="spellEnd"/>
      <w:r>
        <w:t xml:space="preserve">- </w:t>
      </w:r>
      <w:proofErr w:type="spellStart"/>
      <w:r>
        <w:t>Nabela</w:t>
      </w:r>
      <w:proofErr w:type="spellEnd"/>
      <w:r>
        <w:t xml:space="preserve"> </w:t>
      </w:r>
    </w:p>
    <w:p w:rsidR="00945A45" w:rsidRDefault="001D1782">
      <w:pPr>
        <w:pStyle w:val="normal0"/>
        <w:rPr>
          <w:b/>
        </w:rPr>
      </w:pPr>
      <w:r>
        <w:rPr>
          <w:b/>
        </w:rPr>
        <w:t xml:space="preserve">      H. Advisor</w:t>
      </w:r>
    </w:p>
    <w:p w:rsidR="00945A45" w:rsidRDefault="001D1782">
      <w:pPr>
        <w:pStyle w:val="normal0"/>
        <w:numPr>
          <w:ilvl w:val="0"/>
          <w:numId w:val="3"/>
        </w:numPr>
        <w:contextualSpacing/>
      </w:pPr>
      <w:r>
        <w:t xml:space="preserve">Dr. Beth </w:t>
      </w:r>
      <w:proofErr w:type="spellStart"/>
      <w:r>
        <w:t>Nikopoulos</w:t>
      </w:r>
      <w:proofErr w:type="spellEnd"/>
      <w:r>
        <w:t>, North Lake College</w:t>
      </w:r>
      <w:proofErr w:type="gramStart"/>
      <w:r w:rsidR="00377746">
        <w:t xml:space="preserve">- </w:t>
      </w:r>
      <w:r w:rsidR="00CB72AE">
        <w:t xml:space="preserve"> It</w:t>
      </w:r>
      <w:proofErr w:type="gramEnd"/>
      <w:r w:rsidR="00CB72AE">
        <w:t xml:space="preserve"> is great to see both Tarrant </w:t>
      </w:r>
      <w:r w:rsidR="00740EE8">
        <w:t xml:space="preserve"> Counties here </w:t>
      </w:r>
      <w:r w:rsidR="00CB72AE">
        <w:t xml:space="preserve">. I am really </w:t>
      </w:r>
      <w:r w:rsidR="00740EE8">
        <w:t>grateful</w:t>
      </w:r>
      <w:r w:rsidR="001B4191">
        <w:t xml:space="preserve"> to have NCTC on the executive</w:t>
      </w:r>
      <w:r w:rsidR="00CB72AE">
        <w:t xml:space="preserve"> board</w:t>
      </w:r>
      <w:r w:rsidR="001B4191">
        <w:t>. It has been years since they have held a Region executive position</w:t>
      </w:r>
      <w:r w:rsidR="00CB72AE">
        <w:t xml:space="preserve">. Please do think of running </w:t>
      </w:r>
      <w:r w:rsidR="001B4191">
        <w:t xml:space="preserve">for an officer postion. If you do participate </w:t>
      </w:r>
      <w:r w:rsidR="00CB72AE">
        <w:t xml:space="preserve">to run it will make a </w:t>
      </w:r>
      <w:r w:rsidR="001B4191">
        <w:t>difference</w:t>
      </w:r>
      <w:r w:rsidR="00CB72AE">
        <w:t xml:space="preserve"> in your life. I am really </w:t>
      </w:r>
      <w:r w:rsidR="001B4191">
        <w:t>grateful</w:t>
      </w:r>
      <w:r w:rsidR="00CB72AE">
        <w:t xml:space="preserve"> to have Kelly </w:t>
      </w:r>
      <w:proofErr w:type="spellStart"/>
      <w:r w:rsidR="00CB72AE">
        <w:t>Sonnanstine</w:t>
      </w:r>
      <w:proofErr w:type="spellEnd"/>
      <w:r w:rsidR="00CB72AE">
        <w:t xml:space="preserve"> for being the Co-</w:t>
      </w:r>
      <w:r w:rsidR="001B4191">
        <w:t>advisor</w:t>
      </w:r>
      <w:r w:rsidR="00CB72AE">
        <w:t xml:space="preserve"> for the board.</w:t>
      </w:r>
      <w:r w:rsidR="001B4191">
        <w:t xml:space="preserve"> She has done an amazing job with </w:t>
      </w:r>
      <w:proofErr w:type="gramStart"/>
      <w:r w:rsidR="001B4191">
        <w:t>Hosting</w:t>
      </w:r>
      <w:proofErr w:type="gramEnd"/>
      <w:r w:rsidR="001B4191">
        <w:t xml:space="preserve"> the conference and helping out the region board.</w:t>
      </w:r>
    </w:p>
    <w:p w:rsidR="00945A45" w:rsidRDefault="001D1782">
      <w:pPr>
        <w:pStyle w:val="normal0"/>
        <w:rPr>
          <w:b/>
        </w:rPr>
      </w:pPr>
      <w:r>
        <w:rPr>
          <w:b/>
        </w:rPr>
        <w:t xml:space="preserve">      I. Advisor</w:t>
      </w:r>
    </w:p>
    <w:p w:rsidR="00945A45" w:rsidRDefault="001D1782">
      <w:pPr>
        <w:pStyle w:val="normal0"/>
        <w:numPr>
          <w:ilvl w:val="0"/>
          <w:numId w:val="3"/>
        </w:numPr>
        <w:contextualSpacing/>
      </w:pPr>
      <w:r>
        <w:t xml:space="preserve">Kelly L. </w:t>
      </w:r>
      <w:proofErr w:type="spellStart"/>
      <w:r>
        <w:t>Sonnanstine</w:t>
      </w:r>
      <w:proofErr w:type="spellEnd"/>
      <w:r>
        <w:t>, Richland College</w:t>
      </w:r>
      <w:proofErr w:type="gramStart"/>
      <w:r w:rsidR="00377746">
        <w:t xml:space="preserve">- </w:t>
      </w:r>
      <w:r w:rsidR="00CB72AE">
        <w:t xml:space="preserve"> Thank</w:t>
      </w:r>
      <w:proofErr w:type="gramEnd"/>
      <w:r w:rsidR="00CB72AE">
        <w:t xml:space="preserve"> you again for being here. </w:t>
      </w:r>
      <w:r w:rsidR="00740EE8">
        <w:t>If you are thinking of running for a Region or State position do it! It does not hurt to try and broaden your horizons. I know for sure we have a room full of great leaders you just have to take a chance and it will all play off.</w:t>
      </w:r>
      <w:r w:rsidR="00800D03">
        <w:t xml:space="preserve">                                                                                                  </w:t>
      </w:r>
    </w:p>
    <w:p w:rsidR="00945A45" w:rsidRDefault="00945A45">
      <w:pPr>
        <w:pStyle w:val="normal0"/>
        <w:rPr>
          <w:b/>
        </w:rPr>
      </w:pPr>
    </w:p>
    <w:p w:rsidR="00945A45" w:rsidRDefault="00945A45">
      <w:pPr>
        <w:pStyle w:val="normal0"/>
        <w:rPr>
          <w:b/>
        </w:rPr>
      </w:pPr>
    </w:p>
    <w:p w:rsidR="00945A45" w:rsidRDefault="001D1782">
      <w:pPr>
        <w:pStyle w:val="normal0"/>
      </w:pPr>
      <w:r>
        <w:rPr>
          <w:b/>
        </w:rPr>
        <w:t>VII. Committee Reports</w:t>
      </w:r>
    </w:p>
    <w:p w:rsidR="00945A45" w:rsidRDefault="001D1782">
      <w:pPr>
        <w:pStyle w:val="normal0"/>
        <w:rPr>
          <w:b/>
        </w:rPr>
      </w:pPr>
      <w:r>
        <w:rPr>
          <w:b/>
        </w:rPr>
        <w:t xml:space="preserve">      A. Legislative Committee</w:t>
      </w:r>
      <w:r w:rsidR="00705664">
        <w:rPr>
          <w:b/>
        </w:rPr>
        <w:t xml:space="preserve">-not here </w:t>
      </w:r>
    </w:p>
    <w:p w:rsidR="00945A45" w:rsidRDefault="001D1782">
      <w:pPr>
        <w:pStyle w:val="normal0"/>
        <w:numPr>
          <w:ilvl w:val="0"/>
          <w:numId w:val="3"/>
        </w:numPr>
        <w:contextualSpacing/>
      </w:pPr>
      <w:proofErr w:type="spellStart"/>
      <w:r>
        <w:t>Nabeeha</w:t>
      </w:r>
      <w:proofErr w:type="spellEnd"/>
      <w:r>
        <w:t xml:space="preserve"> </w:t>
      </w:r>
      <w:proofErr w:type="spellStart"/>
      <w:r>
        <w:t>Kazmi</w:t>
      </w:r>
      <w:proofErr w:type="spellEnd"/>
      <w:r>
        <w:t>, Richland College</w:t>
      </w:r>
      <w:r w:rsidR="00CB72AE">
        <w:t xml:space="preserve"> – no reports </w:t>
      </w:r>
    </w:p>
    <w:p w:rsidR="00945A45" w:rsidRDefault="001D1782">
      <w:pPr>
        <w:pStyle w:val="normal0"/>
        <w:rPr>
          <w:b/>
        </w:rPr>
      </w:pPr>
      <w:r>
        <w:rPr>
          <w:b/>
        </w:rPr>
        <w:t xml:space="preserve">      B. Resolutions Committee</w:t>
      </w:r>
    </w:p>
    <w:p w:rsidR="00945A45" w:rsidRDefault="001D1782" w:rsidP="00735DA2">
      <w:pPr>
        <w:pStyle w:val="normal0"/>
        <w:numPr>
          <w:ilvl w:val="0"/>
          <w:numId w:val="3"/>
        </w:numPr>
        <w:tabs>
          <w:tab w:val="left" w:pos="4140"/>
        </w:tabs>
        <w:contextualSpacing/>
      </w:pPr>
      <w:r>
        <w:t xml:space="preserve">Carlos </w:t>
      </w:r>
      <w:proofErr w:type="spellStart"/>
      <w:r>
        <w:t>Valbuena</w:t>
      </w:r>
      <w:proofErr w:type="spellEnd"/>
      <w:r>
        <w:t>, Brookhaven College</w:t>
      </w:r>
      <w:r w:rsidR="00735DA2">
        <w:t>-</w:t>
      </w:r>
      <w:r w:rsidR="00735DA2" w:rsidRPr="00735DA2">
        <w:t xml:space="preserve"> </w:t>
      </w:r>
      <w:r w:rsidR="00CB72AE">
        <w:t xml:space="preserve">  I have submitted the </w:t>
      </w:r>
      <w:r w:rsidR="00740EE8">
        <w:t>resolutions on the state level. The chair of the state committee still has not gotten back to me. When I get a respond back I will be sure to make sure the Region knows.</w:t>
      </w:r>
    </w:p>
    <w:p w:rsidR="00945A45" w:rsidRDefault="001D1782">
      <w:pPr>
        <w:pStyle w:val="normal0"/>
        <w:rPr>
          <w:b/>
        </w:rPr>
      </w:pPr>
      <w:r>
        <w:rPr>
          <w:b/>
        </w:rPr>
        <w:t xml:space="preserve">      C. Social Committee</w:t>
      </w:r>
    </w:p>
    <w:p w:rsidR="00945A45" w:rsidRDefault="001D1782">
      <w:pPr>
        <w:pStyle w:val="normal0"/>
        <w:numPr>
          <w:ilvl w:val="0"/>
          <w:numId w:val="3"/>
        </w:numPr>
        <w:contextualSpacing/>
      </w:pPr>
      <w:r>
        <w:t>Brookhaven College</w:t>
      </w:r>
      <w:r w:rsidR="00800D03">
        <w:t xml:space="preserve">- </w:t>
      </w:r>
      <w:r w:rsidR="00CB72AE">
        <w:t>TJ</w:t>
      </w:r>
      <w:r w:rsidR="00740EE8">
        <w:t>C</w:t>
      </w:r>
      <w:r w:rsidR="00CB72AE">
        <w:t xml:space="preserve">SGA partnered with Richland </w:t>
      </w:r>
      <w:r w:rsidR="00740EE8">
        <w:t>College</w:t>
      </w:r>
      <w:r w:rsidR="00CB72AE">
        <w:t xml:space="preserve"> to hold a social </w:t>
      </w:r>
      <w:r w:rsidR="00740EE8">
        <w:t>event. The event that was held was a flag football tournament.</w:t>
      </w:r>
      <w:r w:rsidR="00CB72AE">
        <w:t xml:space="preserve"> It was a great turnout.</w:t>
      </w:r>
      <w:r w:rsidR="00740EE8">
        <w:t xml:space="preserve"> Everyone came out to support Region two .Special thank you for Richland College Student ambassadors for partner with us on this event and helping set it up. Another thank you for Richland College for allowing us to have the event at their campus.</w:t>
      </w:r>
    </w:p>
    <w:p w:rsidR="00945A45" w:rsidRDefault="001D1782">
      <w:pPr>
        <w:pStyle w:val="normal0"/>
        <w:rPr>
          <w:b/>
        </w:rPr>
      </w:pPr>
      <w:r>
        <w:rPr>
          <w:b/>
        </w:rPr>
        <w:t xml:space="preserve">      </w:t>
      </w:r>
      <w:proofErr w:type="gramStart"/>
      <w:r>
        <w:rPr>
          <w:b/>
        </w:rPr>
        <w:t>D. T-Shirt</w:t>
      </w:r>
      <w:proofErr w:type="gramEnd"/>
      <w:r>
        <w:rPr>
          <w:b/>
        </w:rPr>
        <w:t xml:space="preserve"> &amp; Cheer Committee</w:t>
      </w:r>
    </w:p>
    <w:p w:rsidR="00945A45" w:rsidRDefault="001D1782" w:rsidP="00740EE8">
      <w:pPr>
        <w:pStyle w:val="normal0"/>
        <w:numPr>
          <w:ilvl w:val="0"/>
          <w:numId w:val="3"/>
        </w:numPr>
        <w:contextualSpacing/>
      </w:pPr>
      <w:r>
        <w:t>Victoria Rhodes, North Lake College</w:t>
      </w:r>
      <w:r w:rsidR="00CB72AE">
        <w:t xml:space="preserve">- If </w:t>
      </w:r>
      <w:r w:rsidR="00740EE8">
        <w:t>anyone wants</w:t>
      </w:r>
      <w:r w:rsidR="00CB72AE">
        <w:t xml:space="preserve"> a copy </w:t>
      </w:r>
      <w:r w:rsidR="00740EE8">
        <w:t xml:space="preserve"> please make sure you get with me so I can email you all of them so you know them We will be doing these chants as a group and I want to make sure that everyone knows the words to all of them. </w:t>
      </w:r>
    </w:p>
    <w:p w:rsidR="00945A45" w:rsidRDefault="00922FB1">
      <w:pPr>
        <w:pStyle w:val="normal0"/>
        <w:rPr>
          <w:b/>
        </w:rPr>
      </w:pPr>
      <w:r>
        <w:rPr>
          <w:b/>
        </w:rPr>
        <w:t xml:space="preserve">VIII. New Business– Intent to run for Region and State Positions </w:t>
      </w:r>
    </w:p>
    <w:p w:rsidR="00945A45" w:rsidRPr="00922FB1" w:rsidRDefault="00922FB1">
      <w:pPr>
        <w:pStyle w:val="normal0"/>
      </w:pPr>
      <w:r>
        <w:rPr>
          <w:b/>
        </w:rPr>
        <w:t xml:space="preserve"> </w:t>
      </w:r>
      <w:r w:rsidR="00CB72AE" w:rsidRPr="00922FB1">
        <w:t>Bro</w:t>
      </w:r>
      <w:r w:rsidRPr="00922FB1">
        <w:t>o</w:t>
      </w:r>
      <w:r w:rsidR="00CB72AE" w:rsidRPr="00922FB1">
        <w:t>khaven</w:t>
      </w:r>
      <w:r>
        <w:t xml:space="preserve"> College</w:t>
      </w:r>
      <w:r w:rsidR="00CB72AE" w:rsidRPr="00922FB1">
        <w:t xml:space="preserve"> –Host school on state level</w:t>
      </w:r>
    </w:p>
    <w:p w:rsidR="001F3B40" w:rsidRPr="00922FB1" w:rsidRDefault="00922FB1">
      <w:pPr>
        <w:pStyle w:val="normal0"/>
      </w:pPr>
      <w:r>
        <w:t>Brookhaven College-Region T</w:t>
      </w:r>
      <w:r w:rsidRPr="00922FB1">
        <w:t xml:space="preserve">wo </w:t>
      </w:r>
      <w:r>
        <w:t>S</w:t>
      </w:r>
      <w:r w:rsidRPr="00922FB1">
        <w:t xml:space="preserve">ecretary </w:t>
      </w:r>
    </w:p>
    <w:p w:rsidR="00CB72AE" w:rsidRPr="00922FB1" w:rsidRDefault="00CB72AE">
      <w:pPr>
        <w:pStyle w:val="normal0"/>
      </w:pPr>
      <w:r w:rsidRPr="00922FB1">
        <w:t xml:space="preserve"> </w:t>
      </w:r>
      <w:r w:rsidR="001F3B40" w:rsidRPr="00922FB1">
        <w:t>Tarrant</w:t>
      </w:r>
      <w:r w:rsidR="00922FB1" w:rsidRPr="00922FB1">
        <w:t xml:space="preserve"> County</w:t>
      </w:r>
      <w:r w:rsidR="00922FB1">
        <w:t xml:space="preserve"> College- Region T</w:t>
      </w:r>
      <w:r w:rsidR="001F3B40" w:rsidRPr="00922FB1">
        <w:t xml:space="preserve">wo </w:t>
      </w:r>
      <w:r w:rsidR="00922FB1">
        <w:t>T</w:t>
      </w:r>
      <w:r w:rsidR="00922FB1" w:rsidRPr="00922FB1">
        <w:t>reasurer</w:t>
      </w:r>
    </w:p>
    <w:p w:rsidR="00F163E7" w:rsidRPr="00922FB1" w:rsidRDefault="00F163E7">
      <w:pPr>
        <w:pStyle w:val="normal0"/>
      </w:pPr>
      <w:r w:rsidRPr="00922FB1">
        <w:t>Northlake</w:t>
      </w:r>
      <w:r w:rsidR="00922FB1">
        <w:t xml:space="preserve"> College</w:t>
      </w:r>
      <w:r w:rsidRPr="00922FB1">
        <w:t xml:space="preserve">- </w:t>
      </w:r>
      <w:r w:rsidR="00922FB1" w:rsidRPr="00922FB1">
        <w:t>Region Parliamentarian</w:t>
      </w:r>
    </w:p>
    <w:p w:rsidR="00F163E7" w:rsidRPr="00922FB1" w:rsidRDefault="00922FB1">
      <w:pPr>
        <w:pStyle w:val="normal0"/>
      </w:pPr>
      <w:r>
        <w:t>NCTC College- Region T</w:t>
      </w:r>
      <w:r w:rsidR="00F163E7" w:rsidRPr="00922FB1">
        <w:t>wo Host School</w:t>
      </w:r>
    </w:p>
    <w:p w:rsidR="00F163E7" w:rsidRDefault="00F163E7">
      <w:pPr>
        <w:pStyle w:val="normal0"/>
        <w:rPr>
          <w:b/>
        </w:rPr>
      </w:pPr>
    </w:p>
    <w:p w:rsidR="00CB72AE" w:rsidRDefault="001F3B40">
      <w:pPr>
        <w:pStyle w:val="normal0"/>
        <w:rPr>
          <w:b/>
        </w:rPr>
      </w:pPr>
      <w:r>
        <w:rPr>
          <w:b/>
        </w:rPr>
        <w:t xml:space="preserve">If you do want to </w:t>
      </w:r>
      <w:proofErr w:type="gramStart"/>
      <w:r>
        <w:rPr>
          <w:b/>
        </w:rPr>
        <w:t>run  your</w:t>
      </w:r>
      <w:proofErr w:type="gramEnd"/>
      <w:r>
        <w:rPr>
          <w:b/>
        </w:rPr>
        <w:t xml:space="preserve"> school</w:t>
      </w:r>
      <w:r w:rsidR="00922FB1">
        <w:rPr>
          <w:b/>
        </w:rPr>
        <w:t xml:space="preserve"> will</w:t>
      </w:r>
      <w:r>
        <w:rPr>
          <w:b/>
        </w:rPr>
        <w:t xml:space="preserve"> hold the </w:t>
      </w:r>
      <w:r w:rsidR="00922FB1">
        <w:rPr>
          <w:b/>
        </w:rPr>
        <w:t>position</w:t>
      </w:r>
      <w:r>
        <w:rPr>
          <w:b/>
        </w:rPr>
        <w:t xml:space="preserve">. A school </w:t>
      </w:r>
      <w:r w:rsidR="00922FB1">
        <w:rPr>
          <w:b/>
        </w:rPr>
        <w:t>can have</w:t>
      </w:r>
      <w:r>
        <w:rPr>
          <w:b/>
        </w:rPr>
        <w:t xml:space="preserve"> </w:t>
      </w:r>
      <w:r w:rsidR="00922FB1">
        <w:rPr>
          <w:b/>
        </w:rPr>
        <w:t>multiple</w:t>
      </w:r>
      <w:r>
        <w:rPr>
          <w:b/>
        </w:rPr>
        <w:t xml:space="preserve"> </w:t>
      </w:r>
      <w:r w:rsidR="00922FB1">
        <w:rPr>
          <w:b/>
        </w:rPr>
        <w:t>positions</w:t>
      </w:r>
      <w:r>
        <w:rPr>
          <w:b/>
        </w:rPr>
        <w:t xml:space="preserve"> on the region board.</w:t>
      </w:r>
      <w:r w:rsidR="00F163E7">
        <w:rPr>
          <w:b/>
        </w:rPr>
        <w:t xml:space="preserve"> </w:t>
      </w:r>
    </w:p>
    <w:p w:rsidR="001F3B40" w:rsidRDefault="001F3B40">
      <w:pPr>
        <w:pStyle w:val="normal0"/>
        <w:rPr>
          <w:b/>
        </w:rPr>
      </w:pPr>
    </w:p>
    <w:p w:rsidR="001F3B40" w:rsidRPr="00922FB1" w:rsidRDefault="00922FB1">
      <w:pPr>
        <w:pStyle w:val="normal0"/>
      </w:pPr>
      <w:r w:rsidRPr="00922FB1">
        <w:t xml:space="preserve">The chair entertains </w:t>
      </w:r>
      <w:r w:rsidR="001F3B40" w:rsidRPr="00922FB1">
        <w:t>a m</w:t>
      </w:r>
      <w:r w:rsidRPr="00922FB1">
        <w:t xml:space="preserve">otion to have 10 minute recess </w:t>
      </w:r>
    </w:p>
    <w:p w:rsidR="00F163E7" w:rsidRPr="00922FB1" w:rsidRDefault="00922FB1">
      <w:pPr>
        <w:pStyle w:val="normal0"/>
      </w:pPr>
      <w:r w:rsidRPr="00922FB1">
        <w:lastRenderedPageBreak/>
        <w:t>Brookhaven- 2</w:t>
      </w:r>
      <w:r w:rsidRPr="00922FB1">
        <w:rPr>
          <w:vertAlign w:val="superscript"/>
        </w:rPr>
        <w:t>nd</w:t>
      </w:r>
      <w:r w:rsidRPr="00922FB1">
        <w:t xml:space="preserve"> Seconds </w:t>
      </w:r>
    </w:p>
    <w:p w:rsidR="00922FB1" w:rsidRPr="00922FB1" w:rsidRDefault="00922FB1">
      <w:pPr>
        <w:pStyle w:val="normal0"/>
      </w:pPr>
      <w:r w:rsidRPr="00922FB1">
        <w:t xml:space="preserve">No discussion </w:t>
      </w:r>
    </w:p>
    <w:p w:rsidR="00922FB1" w:rsidRPr="00922FB1" w:rsidRDefault="00922FB1">
      <w:pPr>
        <w:pStyle w:val="normal0"/>
      </w:pPr>
      <w:r w:rsidRPr="00922FB1">
        <w:t xml:space="preserve">I’s Have it </w:t>
      </w:r>
    </w:p>
    <w:p w:rsidR="00922FB1" w:rsidRPr="00922FB1" w:rsidRDefault="00922FB1">
      <w:pPr>
        <w:pStyle w:val="normal0"/>
      </w:pPr>
      <w:r w:rsidRPr="00922FB1">
        <w:t xml:space="preserve">Motion Passes </w:t>
      </w:r>
    </w:p>
    <w:p w:rsidR="00CB72AE" w:rsidRDefault="00CB72AE">
      <w:pPr>
        <w:pStyle w:val="normal0"/>
        <w:rPr>
          <w:b/>
        </w:rPr>
      </w:pPr>
    </w:p>
    <w:p w:rsidR="00AF7FE5" w:rsidRPr="00735DA2" w:rsidRDefault="001D1782" w:rsidP="00CB72AE">
      <w:pPr>
        <w:pStyle w:val="normal0"/>
      </w:pPr>
      <w:r>
        <w:rPr>
          <w:b/>
        </w:rPr>
        <w:t xml:space="preserve">         </w:t>
      </w:r>
    </w:p>
    <w:p w:rsidR="00AF7FE5" w:rsidRDefault="00AF7FE5" w:rsidP="00AF7FE5">
      <w:pPr>
        <w:pStyle w:val="normal0"/>
        <w:rPr>
          <w:b/>
        </w:rPr>
      </w:pPr>
      <w:r>
        <w:rPr>
          <w:b/>
        </w:rPr>
        <w:t xml:space="preserve">      B. Campaign Guidelines</w:t>
      </w:r>
      <w:proofErr w:type="gramStart"/>
      <w:r>
        <w:rPr>
          <w:b/>
        </w:rPr>
        <w:t xml:space="preserve">-  </w:t>
      </w:r>
      <w:r w:rsidRPr="00735DA2">
        <w:t>We</w:t>
      </w:r>
      <w:proofErr w:type="gramEnd"/>
      <w:r w:rsidRPr="00735DA2">
        <w:t xml:space="preserve"> will be using the state </w:t>
      </w:r>
      <w:r w:rsidR="00735DA2" w:rsidRPr="00735DA2">
        <w:t>campaign</w:t>
      </w:r>
      <w:r w:rsidRPr="00735DA2">
        <w:t xml:space="preserve"> </w:t>
      </w:r>
      <w:r w:rsidR="00922FB1" w:rsidRPr="00735DA2">
        <w:t>guidelines.</w:t>
      </w:r>
      <w:r w:rsidR="00922FB1">
        <w:t xml:space="preserve"> They are located on the TJCSGA website and Event XD.</w:t>
      </w:r>
    </w:p>
    <w:p w:rsidR="00AF7FE5" w:rsidRDefault="00AF7FE5" w:rsidP="00AF7FE5">
      <w:pPr>
        <w:pStyle w:val="normal0"/>
        <w:rPr>
          <w:b/>
        </w:rPr>
      </w:pPr>
    </w:p>
    <w:p w:rsidR="00AF7FE5" w:rsidRDefault="00AF7FE5" w:rsidP="00AF7FE5">
      <w:pPr>
        <w:pStyle w:val="normal0"/>
        <w:rPr>
          <w:b/>
        </w:rPr>
      </w:pPr>
      <w:r>
        <w:rPr>
          <w:b/>
        </w:rPr>
        <w:t>IX. Adjournment</w:t>
      </w:r>
      <w:r w:rsidR="00922FB1">
        <w:t xml:space="preserve">- All throughout the state conference the </w:t>
      </w:r>
      <w:proofErr w:type="gramStart"/>
      <w:r w:rsidR="00922FB1">
        <w:t xml:space="preserve">attire </w:t>
      </w:r>
      <w:r w:rsidR="007A6385">
        <w:t xml:space="preserve"> is</w:t>
      </w:r>
      <w:proofErr w:type="gramEnd"/>
      <w:r w:rsidR="007A6385">
        <w:t xml:space="preserve"> professional </w:t>
      </w:r>
      <w:r w:rsidR="00922FB1">
        <w:t xml:space="preserve">and it is </w:t>
      </w:r>
      <w:r w:rsidR="009117D7">
        <w:t xml:space="preserve"> required the whole time</w:t>
      </w:r>
      <w:r w:rsidRPr="00735DA2">
        <w:t>.</w:t>
      </w:r>
      <w:r w:rsidR="009117D7">
        <w:t xml:space="preserve"> </w:t>
      </w:r>
      <w:r w:rsidRPr="00735DA2">
        <w:t xml:space="preserve">Thursday is the only day that you can be causal and the </w:t>
      </w:r>
      <w:r w:rsidR="00922FB1" w:rsidRPr="00735DA2">
        <w:t>evening</w:t>
      </w:r>
      <w:r w:rsidR="00922FB1">
        <w:t>’s</w:t>
      </w:r>
      <w:r w:rsidRPr="00735DA2">
        <w:t xml:space="preserve"> event you can wear whatever you </w:t>
      </w:r>
      <w:r w:rsidR="00922FB1" w:rsidRPr="00735DA2">
        <w:t>want.</w:t>
      </w:r>
      <w:r w:rsidR="00922FB1">
        <w:t xml:space="preserve"> Please follow the state dress code guidelines and make sure you are aware of how you are presenting yourself and Region Two.</w:t>
      </w:r>
    </w:p>
    <w:p w:rsidR="00945A45" w:rsidRDefault="00F163E7">
      <w:pPr>
        <w:pStyle w:val="normal0"/>
        <w:rPr>
          <w:b/>
        </w:rPr>
      </w:pPr>
      <w:r>
        <w:rPr>
          <w:b/>
        </w:rPr>
        <w:t>(8:51</w:t>
      </w:r>
      <w:r w:rsidR="001D1782">
        <w:rPr>
          <w:b/>
        </w:rPr>
        <w:t xml:space="preserve">pm) </w:t>
      </w:r>
    </w:p>
    <w:sectPr w:rsidR="00945A45" w:rsidSect="00945A45">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11B98"/>
    <w:multiLevelType w:val="multilevel"/>
    <w:tmpl w:val="7C5E8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D06286A"/>
    <w:multiLevelType w:val="multilevel"/>
    <w:tmpl w:val="242CF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ADC4134"/>
    <w:multiLevelType w:val="multilevel"/>
    <w:tmpl w:val="3BDCF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FC94B0B"/>
    <w:multiLevelType w:val="multilevel"/>
    <w:tmpl w:val="47EEF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39C0551"/>
    <w:multiLevelType w:val="multilevel"/>
    <w:tmpl w:val="2BC69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44F412AE"/>
    <w:multiLevelType w:val="multilevel"/>
    <w:tmpl w:val="8BE09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4F3C7863"/>
    <w:multiLevelType w:val="multilevel"/>
    <w:tmpl w:val="EFAE78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D89657F"/>
    <w:multiLevelType w:val="multilevel"/>
    <w:tmpl w:val="00FAD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0"/>
  </w:num>
  <w:num w:numId="3">
    <w:abstractNumId w:val="3"/>
  </w:num>
  <w:num w:numId="4">
    <w:abstractNumId w:val="5"/>
  </w:num>
  <w:num w:numId="5">
    <w:abstractNumId w:val="4"/>
  </w:num>
  <w:num w:numId="6">
    <w:abstractNumId w:val="2"/>
  </w:num>
  <w:num w:numId="7">
    <w:abstractNumId w:val="1"/>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c2NzC3MDcyNrE0NTBU0lEKTi0uzszPAykwrAUA2Xx4ciwAAAA="/>
  </w:docVars>
  <w:rsids>
    <w:rsidRoot w:val="00945A45"/>
    <w:rsid w:val="0002449D"/>
    <w:rsid w:val="000673BE"/>
    <w:rsid w:val="001B4191"/>
    <w:rsid w:val="001D1782"/>
    <w:rsid w:val="001F3B40"/>
    <w:rsid w:val="00213285"/>
    <w:rsid w:val="00326F7E"/>
    <w:rsid w:val="00377746"/>
    <w:rsid w:val="004227C1"/>
    <w:rsid w:val="004D2BE5"/>
    <w:rsid w:val="004F380E"/>
    <w:rsid w:val="00546B7D"/>
    <w:rsid w:val="00602062"/>
    <w:rsid w:val="006952D1"/>
    <w:rsid w:val="006A48CF"/>
    <w:rsid w:val="00700CA2"/>
    <w:rsid w:val="00705664"/>
    <w:rsid w:val="00735DA2"/>
    <w:rsid w:val="00740EE8"/>
    <w:rsid w:val="0074377A"/>
    <w:rsid w:val="00765F2D"/>
    <w:rsid w:val="007A6385"/>
    <w:rsid w:val="007F59B5"/>
    <w:rsid w:val="00800D03"/>
    <w:rsid w:val="008072A5"/>
    <w:rsid w:val="009117D7"/>
    <w:rsid w:val="00922FB1"/>
    <w:rsid w:val="00945A45"/>
    <w:rsid w:val="009D1837"/>
    <w:rsid w:val="00AF7FE5"/>
    <w:rsid w:val="00B21811"/>
    <w:rsid w:val="00C63C00"/>
    <w:rsid w:val="00C73839"/>
    <w:rsid w:val="00CB72AE"/>
    <w:rsid w:val="00CF1D25"/>
    <w:rsid w:val="00D902E9"/>
    <w:rsid w:val="00F163E7"/>
    <w:rsid w:val="00F800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80E"/>
  </w:style>
  <w:style w:type="paragraph" w:styleId="Heading1">
    <w:name w:val="heading 1"/>
    <w:basedOn w:val="normal0"/>
    <w:next w:val="normal0"/>
    <w:rsid w:val="00945A45"/>
    <w:pPr>
      <w:keepNext/>
      <w:keepLines/>
      <w:spacing w:before="400" w:after="120"/>
      <w:outlineLvl w:val="0"/>
    </w:pPr>
    <w:rPr>
      <w:sz w:val="40"/>
      <w:szCs w:val="40"/>
    </w:rPr>
  </w:style>
  <w:style w:type="paragraph" w:styleId="Heading2">
    <w:name w:val="heading 2"/>
    <w:basedOn w:val="normal0"/>
    <w:next w:val="normal0"/>
    <w:rsid w:val="00945A45"/>
    <w:pPr>
      <w:keepNext/>
      <w:keepLines/>
      <w:spacing w:before="360" w:after="120"/>
      <w:outlineLvl w:val="1"/>
    </w:pPr>
    <w:rPr>
      <w:sz w:val="32"/>
      <w:szCs w:val="32"/>
    </w:rPr>
  </w:style>
  <w:style w:type="paragraph" w:styleId="Heading3">
    <w:name w:val="heading 3"/>
    <w:basedOn w:val="normal0"/>
    <w:next w:val="normal0"/>
    <w:rsid w:val="00945A45"/>
    <w:pPr>
      <w:keepNext/>
      <w:keepLines/>
      <w:spacing w:before="320" w:after="80"/>
      <w:outlineLvl w:val="2"/>
    </w:pPr>
    <w:rPr>
      <w:color w:val="434343"/>
      <w:sz w:val="28"/>
      <w:szCs w:val="28"/>
    </w:rPr>
  </w:style>
  <w:style w:type="paragraph" w:styleId="Heading4">
    <w:name w:val="heading 4"/>
    <w:basedOn w:val="normal0"/>
    <w:next w:val="normal0"/>
    <w:rsid w:val="00945A45"/>
    <w:pPr>
      <w:keepNext/>
      <w:keepLines/>
      <w:spacing w:before="280" w:after="80"/>
      <w:outlineLvl w:val="3"/>
    </w:pPr>
    <w:rPr>
      <w:color w:val="666666"/>
      <w:sz w:val="24"/>
      <w:szCs w:val="24"/>
    </w:rPr>
  </w:style>
  <w:style w:type="paragraph" w:styleId="Heading5">
    <w:name w:val="heading 5"/>
    <w:basedOn w:val="normal0"/>
    <w:next w:val="normal0"/>
    <w:rsid w:val="00945A45"/>
    <w:pPr>
      <w:keepNext/>
      <w:keepLines/>
      <w:spacing w:before="240" w:after="80"/>
      <w:outlineLvl w:val="4"/>
    </w:pPr>
    <w:rPr>
      <w:color w:val="666666"/>
    </w:rPr>
  </w:style>
  <w:style w:type="paragraph" w:styleId="Heading6">
    <w:name w:val="heading 6"/>
    <w:basedOn w:val="normal0"/>
    <w:next w:val="normal0"/>
    <w:rsid w:val="00945A4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45A45"/>
  </w:style>
  <w:style w:type="paragraph" w:styleId="Title">
    <w:name w:val="Title"/>
    <w:basedOn w:val="normal0"/>
    <w:next w:val="normal0"/>
    <w:rsid w:val="00945A45"/>
    <w:pPr>
      <w:keepNext/>
      <w:keepLines/>
      <w:spacing w:after="60"/>
    </w:pPr>
    <w:rPr>
      <w:sz w:val="52"/>
      <w:szCs w:val="52"/>
    </w:rPr>
  </w:style>
  <w:style w:type="paragraph" w:styleId="Subtitle">
    <w:name w:val="Subtitle"/>
    <w:basedOn w:val="normal0"/>
    <w:next w:val="normal0"/>
    <w:rsid w:val="00945A45"/>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56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66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dc:creator>
  <cp:lastModifiedBy>ZZ</cp:lastModifiedBy>
  <cp:revision>2</cp:revision>
  <dcterms:created xsi:type="dcterms:W3CDTF">2018-04-06T16:59:00Z</dcterms:created>
  <dcterms:modified xsi:type="dcterms:W3CDTF">2018-04-06T16:59:00Z</dcterms:modified>
</cp:coreProperties>
</file>